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479" w:type="dxa"/>
        <w:tblInd w:w="-541" w:type="dxa"/>
        <w:tblLayout w:type="fixed"/>
        <w:tblLook w:val="04A0" w:firstRow="1" w:lastRow="0" w:firstColumn="1" w:lastColumn="0" w:noHBand="0" w:noVBand="1"/>
      </w:tblPr>
      <w:tblGrid>
        <w:gridCol w:w="8421"/>
        <w:gridCol w:w="1514"/>
        <w:gridCol w:w="1514"/>
        <w:gridCol w:w="1514"/>
        <w:gridCol w:w="1516"/>
      </w:tblGrid>
      <w:tr w:rsidR="000E0CB5" w14:paraId="7E683A51" w14:textId="77777777" w:rsidTr="000E0CB5">
        <w:trPr>
          <w:trHeight w:val="565"/>
        </w:trPr>
        <w:tc>
          <w:tcPr>
            <w:tcW w:w="8421" w:type="dxa"/>
          </w:tcPr>
          <w:p w14:paraId="47761B23" w14:textId="77777777" w:rsidR="004F16C5" w:rsidRDefault="004F16C5" w:rsidP="00AE3D93"/>
        </w:tc>
        <w:tc>
          <w:tcPr>
            <w:tcW w:w="1514" w:type="dxa"/>
          </w:tcPr>
          <w:p w14:paraId="18FBE203" w14:textId="77777777" w:rsidR="004F16C5" w:rsidRPr="00E04907" w:rsidRDefault="004F16C5" w:rsidP="00AE3D93">
            <w:pPr>
              <w:rPr>
                <w:b/>
                <w:bCs/>
              </w:rPr>
            </w:pPr>
            <w:r w:rsidRPr="00E04907">
              <w:rPr>
                <w:b/>
                <w:bCs/>
              </w:rPr>
              <w:t>Needs Improvement</w:t>
            </w:r>
          </w:p>
        </w:tc>
        <w:tc>
          <w:tcPr>
            <w:tcW w:w="1514" w:type="dxa"/>
          </w:tcPr>
          <w:p w14:paraId="121A4DD5" w14:textId="77777777" w:rsidR="004F16C5" w:rsidRPr="00E04907" w:rsidRDefault="004F16C5" w:rsidP="00AE3D93">
            <w:pPr>
              <w:rPr>
                <w:b/>
                <w:bCs/>
              </w:rPr>
            </w:pPr>
            <w:r w:rsidRPr="00E04907">
              <w:rPr>
                <w:b/>
                <w:bCs/>
              </w:rPr>
              <w:t>Partially</w:t>
            </w:r>
          </w:p>
        </w:tc>
        <w:tc>
          <w:tcPr>
            <w:tcW w:w="1514" w:type="dxa"/>
          </w:tcPr>
          <w:p w14:paraId="16289576" w14:textId="77777777" w:rsidR="004F16C5" w:rsidRPr="00E04907" w:rsidRDefault="004F16C5" w:rsidP="00AE3D93">
            <w:pPr>
              <w:rPr>
                <w:b/>
                <w:bCs/>
              </w:rPr>
            </w:pPr>
            <w:r w:rsidRPr="00E04907">
              <w:rPr>
                <w:b/>
                <w:bCs/>
              </w:rPr>
              <w:t>Getting There</w:t>
            </w:r>
          </w:p>
        </w:tc>
        <w:tc>
          <w:tcPr>
            <w:tcW w:w="1516" w:type="dxa"/>
          </w:tcPr>
          <w:p w14:paraId="2DFA825F" w14:textId="77777777" w:rsidR="004F16C5" w:rsidRPr="00E04907" w:rsidRDefault="004F16C5" w:rsidP="00AE3D93">
            <w:pPr>
              <w:rPr>
                <w:b/>
                <w:bCs/>
              </w:rPr>
            </w:pPr>
            <w:r w:rsidRPr="00E04907">
              <w:rPr>
                <w:b/>
                <w:bCs/>
              </w:rPr>
              <w:t>All the time/Yes</w:t>
            </w:r>
          </w:p>
        </w:tc>
      </w:tr>
      <w:tr w:rsidR="000E0CB5" w14:paraId="658B6391" w14:textId="77777777" w:rsidTr="000E0CB5">
        <w:trPr>
          <w:trHeight w:val="186"/>
        </w:trPr>
        <w:tc>
          <w:tcPr>
            <w:tcW w:w="8421" w:type="dxa"/>
          </w:tcPr>
          <w:p w14:paraId="7F924463" w14:textId="77777777" w:rsidR="004F16C5" w:rsidRDefault="004F16C5" w:rsidP="00AE3D93">
            <w:r>
              <w:t xml:space="preserve">Did your team follow the rules? </w:t>
            </w:r>
          </w:p>
        </w:tc>
        <w:tc>
          <w:tcPr>
            <w:tcW w:w="1514" w:type="dxa"/>
          </w:tcPr>
          <w:p w14:paraId="295679AF" w14:textId="77777777" w:rsidR="004F16C5" w:rsidRDefault="004F16C5" w:rsidP="00AE3D93"/>
        </w:tc>
        <w:tc>
          <w:tcPr>
            <w:tcW w:w="1514" w:type="dxa"/>
          </w:tcPr>
          <w:p w14:paraId="758701D1" w14:textId="77777777" w:rsidR="004F16C5" w:rsidRDefault="004F16C5" w:rsidP="00AE3D93"/>
        </w:tc>
        <w:tc>
          <w:tcPr>
            <w:tcW w:w="1514" w:type="dxa"/>
          </w:tcPr>
          <w:p w14:paraId="575DA78F" w14:textId="77777777" w:rsidR="004F16C5" w:rsidRDefault="004F16C5" w:rsidP="00AE3D93"/>
        </w:tc>
        <w:tc>
          <w:tcPr>
            <w:tcW w:w="1516" w:type="dxa"/>
          </w:tcPr>
          <w:p w14:paraId="3EF203DF" w14:textId="77777777" w:rsidR="004F16C5" w:rsidRDefault="004F16C5" w:rsidP="00AE3D93"/>
        </w:tc>
      </w:tr>
      <w:tr w:rsidR="000E0CB5" w14:paraId="46B1302F" w14:textId="77777777" w:rsidTr="000E0CB5">
        <w:trPr>
          <w:trHeight w:val="186"/>
        </w:trPr>
        <w:tc>
          <w:tcPr>
            <w:tcW w:w="8421" w:type="dxa"/>
          </w:tcPr>
          <w:p w14:paraId="2F779E8C" w14:textId="77777777" w:rsidR="004F16C5" w:rsidRDefault="004F16C5" w:rsidP="00AE3D93">
            <w:r>
              <w:t>Did your team communicate and coordinate well?</w:t>
            </w:r>
          </w:p>
        </w:tc>
        <w:tc>
          <w:tcPr>
            <w:tcW w:w="1514" w:type="dxa"/>
          </w:tcPr>
          <w:p w14:paraId="1B0A37C7" w14:textId="77777777" w:rsidR="004F16C5" w:rsidRDefault="004F16C5" w:rsidP="00AE3D93"/>
        </w:tc>
        <w:tc>
          <w:tcPr>
            <w:tcW w:w="1514" w:type="dxa"/>
          </w:tcPr>
          <w:p w14:paraId="720A9BBD" w14:textId="77777777" w:rsidR="004F16C5" w:rsidRDefault="004F16C5" w:rsidP="00AE3D93"/>
        </w:tc>
        <w:tc>
          <w:tcPr>
            <w:tcW w:w="1514" w:type="dxa"/>
          </w:tcPr>
          <w:p w14:paraId="1C05A8AF" w14:textId="77777777" w:rsidR="004F16C5" w:rsidRDefault="004F16C5" w:rsidP="00AE3D93"/>
        </w:tc>
        <w:tc>
          <w:tcPr>
            <w:tcW w:w="1516" w:type="dxa"/>
          </w:tcPr>
          <w:p w14:paraId="20250157" w14:textId="77777777" w:rsidR="004F16C5" w:rsidRDefault="004F16C5" w:rsidP="00AE3D93"/>
        </w:tc>
      </w:tr>
      <w:tr w:rsidR="000E0CB5" w14:paraId="162211DD" w14:textId="77777777" w:rsidTr="000E0CB5">
        <w:trPr>
          <w:trHeight w:val="186"/>
        </w:trPr>
        <w:tc>
          <w:tcPr>
            <w:tcW w:w="8421" w:type="dxa"/>
          </w:tcPr>
          <w:p w14:paraId="16926327" w14:textId="77777777" w:rsidR="004F16C5" w:rsidRDefault="004F16C5" w:rsidP="00AE3D93">
            <w:r>
              <w:t xml:space="preserve">Defend space well? </w:t>
            </w:r>
          </w:p>
        </w:tc>
        <w:tc>
          <w:tcPr>
            <w:tcW w:w="1514" w:type="dxa"/>
          </w:tcPr>
          <w:p w14:paraId="08F28E1D" w14:textId="77777777" w:rsidR="004F16C5" w:rsidRDefault="004F16C5" w:rsidP="00AE3D93"/>
        </w:tc>
        <w:tc>
          <w:tcPr>
            <w:tcW w:w="1514" w:type="dxa"/>
          </w:tcPr>
          <w:p w14:paraId="5C4291D3" w14:textId="77777777" w:rsidR="004F16C5" w:rsidRDefault="004F16C5" w:rsidP="00AE3D93"/>
        </w:tc>
        <w:tc>
          <w:tcPr>
            <w:tcW w:w="1514" w:type="dxa"/>
          </w:tcPr>
          <w:p w14:paraId="00E13AB3" w14:textId="77777777" w:rsidR="004F16C5" w:rsidRDefault="004F16C5" w:rsidP="00AE3D93"/>
        </w:tc>
        <w:tc>
          <w:tcPr>
            <w:tcW w:w="1516" w:type="dxa"/>
          </w:tcPr>
          <w:p w14:paraId="5B959FD8" w14:textId="77777777" w:rsidR="004F16C5" w:rsidRDefault="004F16C5" w:rsidP="00AE3D93"/>
        </w:tc>
      </w:tr>
      <w:tr w:rsidR="000E0CB5" w14:paraId="7556266E" w14:textId="77777777" w:rsidTr="000E0CB5">
        <w:trPr>
          <w:trHeight w:val="193"/>
        </w:trPr>
        <w:tc>
          <w:tcPr>
            <w:tcW w:w="8421" w:type="dxa"/>
          </w:tcPr>
          <w:p w14:paraId="34141BE9" w14:textId="77777777" w:rsidR="004F16C5" w:rsidRDefault="004F16C5" w:rsidP="00AE3D93">
            <w:r>
              <w:t xml:space="preserve">Create space/support other teammates while on offense? </w:t>
            </w:r>
          </w:p>
        </w:tc>
        <w:tc>
          <w:tcPr>
            <w:tcW w:w="1514" w:type="dxa"/>
          </w:tcPr>
          <w:p w14:paraId="027F7E35" w14:textId="77777777" w:rsidR="004F16C5" w:rsidRDefault="004F16C5" w:rsidP="00AE3D93"/>
        </w:tc>
        <w:tc>
          <w:tcPr>
            <w:tcW w:w="1514" w:type="dxa"/>
          </w:tcPr>
          <w:p w14:paraId="70197272" w14:textId="77777777" w:rsidR="004F16C5" w:rsidRDefault="004F16C5" w:rsidP="00AE3D93"/>
        </w:tc>
        <w:tc>
          <w:tcPr>
            <w:tcW w:w="1514" w:type="dxa"/>
          </w:tcPr>
          <w:p w14:paraId="1B486C4A" w14:textId="77777777" w:rsidR="004F16C5" w:rsidRDefault="004F16C5" w:rsidP="00AE3D93"/>
        </w:tc>
        <w:tc>
          <w:tcPr>
            <w:tcW w:w="1516" w:type="dxa"/>
          </w:tcPr>
          <w:p w14:paraId="446F1A70" w14:textId="77777777" w:rsidR="004F16C5" w:rsidRDefault="004F16C5" w:rsidP="00AE3D93"/>
        </w:tc>
      </w:tr>
      <w:tr w:rsidR="00344C0A" w14:paraId="3F0BF5B7" w14:textId="77777777" w:rsidTr="000E0CB5">
        <w:trPr>
          <w:trHeight w:val="938"/>
        </w:trPr>
        <w:tc>
          <w:tcPr>
            <w:tcW w:w="14479" w:type="dxa"/>
            <w:gridSpan w:val="5"/>
          </w:tcPr>
          <w:p w14:paraId="6B0831D0" w14:textId="2459D58B" w:rsidR="00344C0A" w:rsidRDefault="00344C0A" w:rsidP="00AE3D93">
            <w:r>
              <w:t xml:space="preserve">What is one thing your team did well? </w:t>
            </w:r>
          </w:p>
          <w:p w14:paraId="346BDA92" w14:textId="77777777" w:rsidR="00344C0A" w:rsidRDefault="00344C0A" w:rsidP="00AE3D93"/>
          <w:p w14:paraId="28ACDCFF" w14:textId="77777777" w:rsidR="00344C0A" w:rsidRDefault="00344C0A" w:rsidP="00AE3D93"/>
          <w:p w14:paraId="0AA6E0D5" w14:textId="77777777" w:rsidR="00344C0A" w:rsidRDefault="00344C0A" w:rsidP="00AE3D93"/>
        </w:tc>
      </w:tr>
      <w:tr w:rsidR="00344C0A" w14:paraId="56F448CA" w14:textId="77777777" w:rsidTr="000E0CB5">
        <w:trPr>
          <w:trHeight w:val="938"/>
        </w:trPr>
        <w:tc>
          <w:tcPr>
            <w:tcW w:w="14479" w:type="dxa"/>
            <w:gridSpan w:val="5"/>
          </w:tcPr>
          <w:p w14:paraId="103DDF2A" w14:textId="2561EAB2" w:rsidR="00344C0A" w:rsidRDefault="00344C0A" w:rsidP="00AE3D93">
            <w:r>
              <w:t xml:space="preserve">What is one thing that your team wants to focus/improve for the next game? </w:t>
            </w:r>
          </w:p>
          <w:p w14:paraId="30A71524" w14:textId="77777777" w:rsidR="00344C0A" w:rsidRDefault="00344C0A" w:rsidP="00AE3D93"/>
          <w:p w14:paraId="14E2D97A" w14:textId="77777777" w:rsidR="00344C0A" w:rsidRDefault="00344C0A" w:rsidP="00AE3D93"/>
          <w:p w14:paraId="5DBDD72A" w14:textId="77777777" w:rsidR="00344C0A" w:rsidRDefault="00344C0A" w:rsidP="00AE3D93"/>
        </w:tc>
      </w:tr>
    </w:tbl>
    <w:tbl>
      <w:tblPr>
        <w:tblpPr w:leftFromText="180" w:rightFromText="180" w:vertAnchor="text" w:horzAnchor="margin" w:tblpXSpec="center" w:tblpY="454"/>
        <w:tblW w:w="14407" w:type="dxa"/>
        <w:tblLook w:val="04A0" w:firstRow="1" w:lastRow="0" w:firstColumn="1" w:lastColumn="0" w:noHBand="0" w:noVBand="1"/>
      </w:tblPr>
      <w:tblGrid>
        <w:gridCol w:w="283"/>
        <w:gridCol w:w="8159"/>
        <w:gridCol w:w="1068"/>
        <w:gridCol w:w="1068"/>
        <w:gridCol w:w="1215"/>
        <w:gridCol w:w="1068"/>
        <w:gridCol w:w="1068"/>
        <w:gridCol w:w="515"/>
      </w:tblGrid>
      <w:tr w:rsidR="000E0CB5" w:rsidRPr="000E0CB5" w14:paraId="77566F41" w14:textId="77777777" w:rsidTr="00E04907">
        <w:trPr>
          <w:trHeight w:val="249"/>
        </w:trPr>
        <w:tc>
          <w:tcPr>
            <w:tcW w:w="24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3F0F7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D5F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D662A1D" wp14:editId="7F718CC8">
                      <wp:simplePos x="0" y="0"/>
                      <wp:positionH relativeFrom="column">
                        <wp:posOffset>554990</wp:posOffset>
                      </wp:positionH>
                      <wp:positionV relativeFrom="paragraph">
                        <wp:posOffset>148590</wp:posOffset>
                      </wp:positionV>
                      <wp:extent cx="7739380" cy="238125"/>
                      <wp:effectExtent l="0" t="0" r="13970" b="28575"/>
                      <wp:wrapNone/>
                      <wp:docPr id="1025" name="Text Box 102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6101D45-B05D-4C0B-970D-74CE89A120A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39380" cy="238125"/>
                              </a:xfrm>
                              <a:prstGeom prst="rect">
                                <a:avLst/>
                              </a:prstGeom>
                              <a:solidFill>
                                <a:srgbClr xmlns:a14="http://schemas.microsoft.com/office/drawing/2010/main" val="FFFFFF" mc:Ignorable="a14" a14:legacySpreadsheetColorIndex="9"/>
                              </a:solidFill>
                              <a:ln w="9525">
                                <a:solidFill>
                                  <a:srgbClr xmlns:a14="http://schemas.microsoft.com/office/drawing/2010/main" val="000000" mc:Ignorable="a14" a14:legacySpreadsheetColorIndex="64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6B02B6" w14:textId="77777777" w:rsidR="000E0CB5" w:rsidRDefault="000E0CB5" w:rsidP="000E0CB5">
                                  <w:pPr>
                                    <w:jc w:val="center"/>
                                    <w:textAlignment w:val="baseline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</w:rPr>
                                    <w:t>Peer Assessment of Referee Performance</w:t>
                                  </w:r>
                                </w:p>
                              </w:txbxContent>
                            </wps:txbx>
                            <wps:bodyPr vertOverflow="clip" wrap="square" lIns="36576" tIns="27432" rIns="36576" bIns="0" anchor="t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662A1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25" o:spid="_x0000_s1026" type="#_x0000_t202" style="position:absolute;margin-left:43.7pt;margin-top:11.7pt;width:609.4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">
                      <v:textbox inset="2.88pt,2.16pt,2.88pt,0">
                        <w:txbxContent>
                          <w:p w14:paraId="606B02B6" w14:textId="77777777" w:rsidR="000E0CB5" w:rsidRDefault="000E0CB5" w:rsidP="000E0CB5">
                            <w:pPr>
                              <w:jc w:val="center"/>
                              <w:textAlignment w:val="baseline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Peer Assessment of Referee Performanc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8D08BAC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13A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D190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21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4E51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5D097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008E5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51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42237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6B1BB855" w14:textId="77777777" w:rsidTr="00E04907">
        <w:trPr>
          <w:trHeight w:val="249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6FC36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6772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64E09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CAFEB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C5ED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70319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E7C13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5A9BE6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05FF0CC0" w14:textId="77777777" w:rsidTr="00E04907">
        <w:trPr>
          <w:trHeight w:val="262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B7B29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08520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FDD0F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090BE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DB272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3AF0E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F9EA6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C63C2B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4358EC15" w14:textId="77777777" w:rsidTr="00E04907">
        <w:trPr>
          <w:trHeight w:val="262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8CE09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24F029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  <w:t>Team:</w:t>
            </w:r>
          </w:p>
        </w:tc>
        <w:tc>
          <w:tcPr>
            <w:tcW w:w="335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1E13E9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  <w:t>Final score:</w:t>
            </w:r>
          </w:p>
        </w:tc>
        <w:tc>
          <w:tcPr>
            <w:tcW w:w="10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EEA245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3F5A0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82DCAE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0023AE73" w14:textId="77777777" w:rsidTr="00E04907">
        <w:trPr>
          <w:trHeight w:val="262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5B89F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8812D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09E3F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3BD3D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FABA6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8B4A7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5118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CEEB3F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0F741442" w14:textId="77777777" w:rsidTr="00E04907">
        <w:trPr>
          <w:trHeight w:val="262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82E17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3D3107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  <w:t>Referee: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EA765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89CF7" w14:textId="77777777" w:rsidR="000E0CB5" w:rsidRPr="000E0CB5" w:rsidRDefault="000E0CB5" w:rsidP="000E0C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1 =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A9050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Poor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F2C12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A94AA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E62DB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1F4AB11C" w14:textId="77777777" w:rsidTr="00E04907">
        <w:trPr>
          <w:trHeight w:val="249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9CE90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6590F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359E8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D01BB" w14:textId="77777777" w:rsidR="000E0CB5" w:rsidRPr="000E0CB5" w:rsidRDefault="000E0CB5" w:rsidP="000E0C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2 =</w:t>
            </w:r>
          </w:p>
        </w:tc>
        <w:tc>
          <w:tcPr>
            <w:tcW w:w="2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844DD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Not bad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6BBA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E91EAE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144ED530" w14:textId="77777777" w:rsidTr="00E04907">
        <w:trPr>
          <w:trHeight w:val="262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45FB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E7A9C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&gt; </w:t>
            </w:r>
            <w:proofErr w:type="gramStart"/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&gt;  Answer</w:t>
            </w:r>
            <w:proofErr w:type="gramEnd"/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questions as a team &lt; &lt; 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2970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7BD28" w14:textId="77777777" w:rsidR="000E0CB5" w:rsidRPr="000E0CB5" w:rsidRDefault="000E0CB5" w:rsidP="000E0C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3 =</w:t>
            </w:r>
          </w:p>
        </w:tc>
        <w:tc>
          <w:tcPr>
            <w:tcW w:w="2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07F6B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Average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52E8C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F7824E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7411C838" w14:textId="77777777" w:rsidTr="00E04907">
        <w:trPr>
          <w:trHeight w:val="262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46A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B262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&gt; </w:t>
            </w:r>
            <w:proofErr w:type="gramStart"/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&gt;  BE</w:t>
            </w:r>
            <w:proofErr w:type="gramEnd"/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FAIR &amp; HONEST &lt; &lt; 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C568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8B47" w14:textId="77777777" w:rsidR="000E0CB5" w:rsidRPr="000E0CB5" w:rsidRDefault="000E0CB5" w:rsidP="000E0C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4 =</w:t>
            </w:r>
          </w:p>
        </w:tc>
        <w:tc>
          <w:tcPr>
            <w:tcW w:w="2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D25F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Good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96D76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E937E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3E2BF4D4" w14:textId="77777777" w:rsidTr="00E04907">
        <w:trPr>
          <w:trHeight w:val="249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AF47E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2723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3BBA2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21D08" w14:textId="77777777" w:rsidR="000E0CB5" w:rsidRPr="000E0CB5" w:rsidRDefault="000E0CB5" w:rsidP="000E0CB5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5 =</w:t>
            </w:r>
          </w:p>
        </w:tc>
        <w:tc>
          <w:tcPr>
            <w:tcW w:w="2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073F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Excellent</w:t>
            </w: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D2C62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4C963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1691F70A" w14:textId="77777777" w:rsidTr="00E04907">
        <w:trPr>
          <w:trHeight w:val="262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46F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BB61E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679CF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BDD08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B45C9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10D9A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C821" w14:textId="77777777" w:rsidR="000E0CB5" w:rsidRPr="000E0CB5" w:rsidRDefault="000E0CB5" w:rsidP="000E0C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01652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61A12F7D" w14:textId="77777777" w:rsidTr="00E04907">
        <w:trPr>
          <w:trHeight w:val="274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EEFE7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676BD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61A63" w14:textId="77777777" w:rsidR="000E0CB5" w:rsidRPr="000E0CB5" w:rsidRDefault="000E0CB5" w:rsidP="000E0CB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06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F06C1" w14:textId="77777777" w:rsidR="000E0CB5" w:rsidRPr="000E0CB5" w:rsidRDefault="000E0CB5" w:rsidP="000E0CB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21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2FC31" w14:textId="77777777" w:rsidR="000E0CB5" w:rsidRPr="000E0CB5" w:rsidRDefault="000E0CB5" w:rsidP="000E0CB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06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DB17" w14:textId="77777777" w:rsidR="000E0CB5" w:rsidRPr="000E0CB5" w:rsidRDefault="000E0CB5" w:rsidP="000E0CB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AEBB6D" w14:textId="77777777" w:rsidR="000E0CB5" w:rsidRPr="000E0CB5" w:rsidRDefault="000E0CB5" w:rsidP="000E0CB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5915AB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05322937" w14:textId="77777777" w:rsidTr="00E04907">
        <w:trPr>
          <w:trHeight w:val="249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7BD9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21AC10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The referee was fair and impartial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CA09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DAE8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C990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684CB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E139E2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7680A6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1F5A6FFA" w14:textId="77777777" w:rsidTr="00E04907">
        <w:trPr>
          <w:trHeight w:val="249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3CC57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A309A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 xml:space="preserve">The referee knew the rules 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57892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686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44E7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232E6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D7601E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8F527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4597A75B" w14:textId="77777777" w:rsidTr="00E04907">
        <w:trPr>
          <w:trHeight w:val="249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682C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5374D8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The referee was clear in his/her explanations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63BA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ACCC2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E01B9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E87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577B19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1A1B57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6277F00D" w14:textId="77777777" w:rsidTr="00E04907">
        <w:trPr>
          <w:trHeight w:val="262"/>
        </w:trPr>
        <w:tc>
          <w:tcPr>
            <w:tcW w:w="2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C2439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069A9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0E0CB5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Rate the overall job of this referee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469D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C5928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53265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AFE85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63062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EF540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  <w:tr w:rsidR="000E0CB5" w:rsidRPr="000E0CB5" w14:paraId="44F6068D" w14:textId="77777777" w:rsidTr="00E04907">
        <w:trPr>
          <w:trHeight w:val="262"/>
        </w:trPr>
        <w:tc>
          <w:tcPr>
            <w:tcW w:w="24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11CA2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81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43AA3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7A3324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8C132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E88230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D7625A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10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E4D45D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B3BA11" w14:textId="77777777" w:rsidR="000E0CB5" w:rsidRPr="000E0CB5" w:rsidRDefault="000E0CB5" w:rsidP="000E0CB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0E0CB5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</w:tc>
      </w:tr>
    </w:tbl>
    <w:p w14:paraId="355B1369" w14:textId="57815FAD" w:rsidR="00E04907" w:rsidRDefault="00E04907" w:rsidP="00007CE8"/>
    <w:sectPr w:rsidR="00E04907" w:rsidSect="000E0CB5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5B6D3" w14:textId="77777777" w:rsidR="00E13CDF" w:rsidRDefault="00E13CDF" w:rsidP="000E0CB5">
      <w:pPr>
        <w:spacing w:after="0" w:line="240" w:lineRule="auto"/>
      </w:pPr>
      <w:r>
        <w:separator/>
      </w:r>
    </w:p>
  </w:endnote>
  <w:endnote w:type="continuationSeparator" w:id="0">
    <w:p w14:paraId="4DC62831" w14:textId="77777777" w:rsidR="00E13CDF" w:rsidRDefault="00E13CDF" w:rsidP="000E0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C611C" w14:textId="77777777" w:rsidR="00E13CDF" w:rsidRDefault="00E13CDF" w:rsidP="000E0CB5">
      <w:pPr>
        <w:spacing w:after="0" w:line="240" w:lineRule="auto"/>
      </w:pPr>
      <w:r>
        <w:separator/>
      </w:r>
    </w:p>
  </w:footnote>
  <w:footnote w:type="continuationSeparator" w:id="0">
    <w:p w14:paraId="102AC4C8" w14:textId="77777777" w:rsidR="00E13CDF" w:rsidRDefault="00E13CDF" w:rsidP="000E0C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B4667" w14:textId="481EFA92" w:rsidR="000E0CB5" w:rsidRPr="00E04907" w:rsidRDefault="00E04907" w:rsidP="000E0CB5">
    <w:pPr>
      <w:pStyle w:val="Header"/>
      <w:jc w:val="center"/>
      <w:rPr>
        <w:sz w:val="18"/>
        <w:szCs w:val="18"/>
      </w:rPr>
    </w:pPr>
    <w:proofErr w:type="spellStart"/>
    <w:r>
      <w:rPr>
        <w:b/>
        <w:bCs/>
        <w:i/>
        <w:iCs/>
        <w:sz w:val="28"/>
        <w:szCs w:val="28"/>
        <w:u w:val="single"/>
      </w:rPr>
      <w:t>Post Game</w:t>
    </w:r>
    <w:proofErr w:type="spellEnd"/>
    <w:r>
      <w:rPr>
        <w:b/>
        <w:bCs/>
        <w:i/>
        <w:iCs/>
        <w:sz w:val="28"/>
        <w:szCs w:val="28"/>
        <w:u w:val="single"/>
      </w:rPr>
      <w:t xml:space="preserve"> Team</w:t>
    </w:r>
    <w:r w:rsidR="000E0CB5" w:rsidRPr="00E04907">
      <w:rPr>
        <w:b/>
        <w:bCs/>
        <w:i/>
        <w:iCs/>
        <w:sz w:val="28"/>
        <w:szCs w:val="28"/>
        <w:u w:val="single"/>
      </w:rPr>
      <w:t xml:space="preserve"> Self-Assessment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sDAzMwZiSyMzQyUdpeDU4uLM/DyQAsNaAPKo5H8sAAAA"/>
  </w:docVars>
  <w:rsids>
    <w:rsidRoot w:val="00620257"/>
    <w:rsid w:val="00007CE8"/>
    <w:rsid w:val="000E0CB5"/>
    <w:rsid w:val="001E2B37"/>
    <w:rsid w:val="00344C0A"/>
    <w:rsid w:val="004F16C5"/>
    <w:rsid w:val="00620257"/>
    <w:rsid w:val="00D25182"/>
    <w:rsid w:val="00E04907"/>
    <w:rsid w:val="00E13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F1076"/>
  <w15:chartTrackingRefBased/>
  <w15:docId w15:val="{D5C6B39C-4FBB-40B0-84F2-989554D5F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0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CB5"/>
  </w:style>
  <w:style w:type="paragraph" w:styleId="Footer">
    <w:name w:val="footer"/>
    <w:basedOn w:val="Normal"/>
    <w:link w:val="FooterChar"/>
    <w:uiPriority w:val="99"/>
    <w:unhideWhenUsed/>
    <w:rsid w:val="000E0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C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 Adams</dc:creator>
  <cp:keywords/>
  <dc:description/>
  <cp:lastModifiedBy>Alex  Adams</cp:lastModifiedBy>
  <cp:revision>3</cp:revision>
  <cp:lastPrinted>2021-04-07T23:34:00Z</cp:lastPrinted>
  <dcterms:created xsi:type="dcterms:W3CDTF">2021-04-07T23:32:00Z</dcterms:created>
  <dcterms:modified xsi:type="dcterms:W3CDTF">2021-04-07T23:34:00Z</dcterms:modified>
</cp:coreProperties>
</file>